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  <w:rPr>
          <w:color w:val="642D08"/>
          <w:szCs w:val="44"/>
        </w:rPr>
      </w:pPr>
      <w:r>
        <w:rPr>
          <w:color w:val="642D08"/>
          <w:szCs w:val="44"/>
        </w:rPr>
        <w:t>Lab: Automated Testing</w:t>
      </w:r>
    </w:p>
    <w:p>
      <w:pPr>
        <w:spacing w:line="240" w:lineRule="auto"/>
        <w:jc w:val="center"/>
        <w:rPr>
          <w:rStyle w:val="16"/>
          <w:color w:val="auto"/>
          <w:szCs w:val="44"/>
          <w:u w:val="none"/>
        </w:rPr>
      </w:pPr>
      <w:r>
        <w:rPr>
          <w:szCs w:val="44"/>
        </w:rPr>
        <w:t xml:space="preserve">Lab for the </w:t>
      </w:r>
      <w:r>
        <w:fldChar w:fldCharType="begin"/>
      </w:r>
      <w:r>
        <w:instrText xml:space="preserve"> HYPERLINK "https://softuni.bg/trainings/4360/software-engineering-and-devops-february-2024" </w:instrText>
      </w:r>
      <w:r>
        <w:fldChar w:fldCharType="separate"/>
      </w:r>
      <w:r>
        <w:rPr>
          <w:rStyle w:val="16"/>
          <w:szCs w:val="44"/>
        </w:rPr>
        <w:t>"Software Engineering and DevOps"</w:t>
      </w:r>
      <w:r>
        <w:rPr>
          <w:rStyle w:val="16"/>
          <w:szCs w:val="44"/>
        </w:rPr>
        <w:fldChar w:fldCharType="end"/>
      </w:r>
      <w:r>
        <w:rPr>
          <w:szCs w:val="44"/>
        </w:rPr>
        <w:t xml:space="preserve"> course @ SoftUni</w:t>
      </w:r>
    </w:p>
    <w:p>
      <w:pPr>
        <w:spacing w:line="240" w:lineRule="auto"/>
        <w:rPr>
          <w:rStyle w:val="16"/>
          <w:color w:val="auto"/>
          <w:szCs w:val="44"/>
          <w:u w:val="none"/>
        </w:rPr>
      </w:pPr>
    </w:p>
    <w:p>
      <w:r>
        <w:t>We are given a simple JS app that lets the user add tasks, mark them as completed, delete them and filter them according to their status.</w:t>
      </w:r>
    </w:p>
    <w:p>
      <w:r>
        <w:t>We should use Playwright and write some code to test the UI of this app.</w:t>
      </w:r>
    </w:p>
    <w:p>
      <w:pPr>
        <w:pStyle w:val="3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Bug Tracking Tools</w:t>
      </w:r>
    </w:p>
    <w:p>
      <w:r>
        <w:t>You can checkout the links below and take a look at how bugs are tracked in real projects:</w:t>
      </w:r>
    </w:p>
    <w:p>
      <w:pPr>
        <w:pStyle w:val="27"/>
        <w:numPr>
          <w:ilvl w:val="0"/>
          <w:numId w:val="2"/>
        </w:numPr>
      </w:pPr>
      <w:r>
        <w:fldChar w:fldCharType="begin"/>
      </w:r>
      <w:r>
        <w:instrText xml:space="preserve"> HYPERLINK "https://github.com/twbs/bootstrap/issues" </w:instrText>
      </w:r>
      <w:r>
        <w:fldChar w:fldCharType="separate"/>
      </w:r>
      <w:r>
        <w:rPr>
          <w:rStyle w:val="16"/>
        </w:rPr>
        <w:t>https://github.com/twbs/bootstrap/issues</w:t>
      </w:r>
      <w:r>
        <w:rPr>
          <w:rStyle w:val="16"/>
        </w:rPr>
        <w:fldChar w:fldCharType="end"/>
      </w:r>
    </w:p>
    <w:p>
      <w:pPr>
        <w:pStyle w:val="27"/>
        <w:numPr>
          <w:ilvl w:val="0"/>
          <w:numId w:val="2"/>
        </w:numPr>
      </w:pPr>
      <w:r>
        <w:fldChar w:fldCharType="begin"/>
      </w:r>
      <w:r>
        <w:instrText xml:space="preserve"> HYPERLINK "https://github.com/twbs/bootstrap/issues/31392" </w:instrText>
      </w:r>
      <w:r>
        <w:fldChar w:fldCharType="separate"/>
      </w:r>
      <w:r>
        <w:rPr>
          <w:rStyle w:val="16"/>
        </w:rPr>
        <w:t>https://github.com/twbs/bootstrap/issues/31392</w:t>
      </w:r>
      <w:r>
        <w:rPr>
          <w:rStyle w:val="16"/>
        </w:rPr>
        <w:fldChar w:fldCharType="end"/>
      </w:r>
    </w:p>
    <w:p>
      <w:pPr>
        <w:pStyle w:val="27"/>
        <w:numPr>
          <w:ilvl w:val="0"/>
          <w:numId w:val="2"/>
        </w:numPr>
      </w:pPr>
      <w:r>
        <w:fldChar w:fldCharType="begin"/>
      </w:r>
      <w:r>
        <w:instrText xml:space="preserve"> HYPERLINK "https://daosio.atlassian.net/jira/software/c/projects/CART/issues" </w:instrText>
      </w:r>
      <w:r>
        <w:fldChar w:fldCharType="separate"/>
      </w:r>
      <w:r>
        <w:rPr>
          <w:rStyle w:val="16"/>
        </w:rPr>
        <w:t>https://daosio.atlassian.net/jira/software/c/projects/CART/issues</w:t>
      </w:r>
      <w:r>
        <w:rPr>
          <w:rStyle w:val="16"/>
        </w:rPr>
        <w:fldChar w:fldCharType="end"/>
      </w:r>
    </w:p>
    <w:p>
      <w:pPr>
        <w:pStyle w:val="3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Install Playwright</w:t>
      </w:r>
    </w:p>
    <w:p>
      <w:r>
        <w:t xml:space="preserve">Open the To-Do app directory in Visual Studio Code and open a terminal. Install </w:t>
      </w:r>
      <w:r>
        <w:rPr>
          <w:b/>
          <w:bCs/>
        </w:rPr>
        <w:t>Playwright</w:t>
      </w:r>
      <w:r>
        <w:t>, using this command:</w:t>
      </w:r>
    </w:p>
    <w:tbl>
      <w:tblPr>
        <w:tblStyle w:val="1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42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425" w:type="dxa"/>
          </w:tcPr>
          <w:p>
            <w:pPr>
              <w:spacing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npm install -D @playwright/test</w:t>
            </w:r>
          </w:p>
        </w:tc>
      </w:tr>
    </w:tbl>
    <w:p>
      <w:pPr>
        <w:pStyle w:val="3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Write tests</w:t>
      </w:r>
    </w:p>
    <w:p>
      <w:r>
        <w:t>We are given a simple JS app that lets the user add tasks, mark them as completed, delete them and filter them according to their status.</w:t>
      </w:r>
    </w:p>
    <w:p>
      <w:r>
        <w:t>We should use Playwright and write some code to test the UI of this app.</w:t>
      </w:r>
    </w:p>
    <w:p>
      <w:r>
        <w:drawing>
          <wp:inline distT="0" distB="0" distL="0" distR="0">
            <wp:extent cx="6626225" cy="3127375"/>
            <wp:effectExtent l="19050" t="19050" r="22225" b="158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7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6625590" cy="4096385"/>
            <wp:effectExtent l="19050" t="19050" r="22860" b="184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5697" cy="4096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6626225" cy="4103370"/>
            <wp:effectExtent l="19050" t="19050" r="22225" b="1143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3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6626225" cy="4100830"/>
            <wp:effectExtent l="19050" t="19050" r="22225" b="139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0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rPr>
          <w:rFonts w:cstheme="minorHAnsi"/>
        </w:rPr>
      </w:pPr>
      <w:r>
        <w:t>Before we start, we should create a new folder in the project directory and name it "</w:t>
      </w:r>
      <w:r>
        <w:rPr>
          <w:rFonts w:ascii="Consolas" w:hAnsi="Consolas"/>
          <w:b/>
          <w:bCs/>
        </w:rPr>
        <w:t>tests</w:t>
      </w:r>
      <w:r>
        <w:t xml:space="preserve">" and create a file </w:t>
      </w:r>
      <w:r>
        <w:rPr>
          <w:rFonts w:ascii="Consolas" w:hAnsi="Consolas"/>
          <w:b/>
          <w:bCs/>
        </w:rPr>
        <w:t>todo.test.js</w:t>
      </w:r>
      <w:r>
        <w:rPr>
          <w:rFonts w:cstheme="minorHAnsi"/>
        </w:rPr>
        <w:t>. This file will hold the test code.</w:t>
      </w:r>
    </w:p>
    <w:p>
      <w:r>
        <w:rPr>
          <w:rFonts w:cstheme="minorHAnsi"/>
        </w:rPr>
        <w:t>Now let's write the tests.</w:t>
      </w:r>
      <w:bookmarkStart w:id="1" w:name="_GoBack"/>
      <w:bookmarkEnd w:id="1"/>
    </w:p>
    <w:p>
      <w:pPr>
        <w:pStyle w:val="4"/>
        <w:rPr>
          <w:rFonts w:ascii="Calibri" w:hAnsi="Calibri"/>
          <w:color w:val="632523" w:themeColor="accent2" w:themeShade="80"/>
        </w:rPr>
      </w:pPr>
      <w:r>
        <w:rPr>
          <w:rFonts w:ascii="Calibri" w:hAnsi="Calibri"/>
          <w:color w:val="632523" w:themeColor="accent2" w:themeShade="80"/>
        </w:rPr>
        <w:t>Test 1: Test If a User Can Add a Task</w:t>
      </w:r>
    </w:p>
    <w:p>
      <w:r>
        <w:t xml:space="preserve">The purpose of this test is to ensure that the application </w:t>
      </w:r>
      <w:r>
        <w:rPr>
          <w:b/>
          <w:bCs/>
        </w:rPr>
        <w:t>correctly adds a new task</w:t>
      </w:r>
      <w:r>
        <w:t xml:space="preserve"> when a </w:t>
      </w:r>
      <w:r>
        <w:rPr>
          <w:b/>
          <w:bCs/>
        </w:rPr>
        <w:t>user types into the task</w:t>
      </w:r>
      <w:r>
        <w:t xml:space="preserve"> </w:t>
      </w:r>
      <w:r>
        <w:rPr>
          <w:b/>
          <w:bCs/>
        </w:rPr>
        <w:t>input</w:t>
      </w:r>
      <w:r>
        <w:t xml:space="preserve"> and </w:t>
      </w:r>
      <w:r>
        <w:rPr>
          <w:b/>
          <w:bCs/>
        </w:rPr>
        <w:t>clicks</w:t>
      </w:r>
      <w:r>
        <w:t xml:space="preserve"> the </w:t>
      </w:r>
      <w:r>
        <w:rPr>
          <w:rFonts w:ascii="Consolas" w:hAnsi="Consolas"/>
          <w:b/>
          <w:bCs/>
        </w:rPr>
        <w:t>[Add Task]</w:t>
      </w:r>
      <w:r>
        <w:t xml:space="preserve"> button.</w:t>
      </w:r>
    </w:p>
    <w:p>
      <w:r>
        <w:t xml:space="preserve">To </w:t>
      </w:r>
      <w:r>
        <w:rPr>
          <w:b/>
          <w:bCs/>
        </w:rPr>
        <w:t>import the test and expect functions</w:t>
      </w:r>
      <w:r>
        <w:t xml:space="preserve"> from the </w:t>
      </w:r>
      <w:r>
        <w:rPr>
          <w:b/>
          <w:bCs/>
        </w:rPr>
        <w:t>Playwright Test library</w:t>
      </w:r>
      <w:r>
        <w:t>, we use the following code:</w:t>
      </w:r>
    </w:p>
    <w:p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drawing>
          <wp:inline distT="0" distB="0" distL="0" distR="0">
            <wp:extent cx="4423410" cy="177800"/>
            <wp:effectExtent l="19050" t="19050" r="1524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1127" cy="179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rPr>
          <w:rFonts w:cstheme="minorHAnsi"/>
        </w:rPr>
        <w:t xml:space="preserve">After that, we </w:t>
      </w:r>
      <w:r>
        <w:rPr>
          <w:rFonts w:cstheme="minorHAnsi"/>
          <w:b/>
          <w:bCs/>
        </w:rPr>
        <w:t>define</w:t>
      </w:r>
      <w:r>
        <w:rPr>
          <w:rFonts w:cstheme="minorHAnsi"/>
        </w:rPr>
        <w:t xml:space="preserve"> the </w:t>
      </w:r>
      <w:r>
        <w:rPr>
          <w:rFonts w:cstheme="minorHAnsi"/>
          <w:b/>
          <w:bCs/>
        </w:rPr>
        <w:t>test</w:t>
      </w:r>
      <w:r>
        <w:rPr>
          <w:rFonts w:cstheme="minorHAnsi"/>
        </w:rPr>
        <w:t>. It has</w:t>
      </w:r>
      <w:r>
        <w:t xml:space="preserve"> a </w:t>
      </w:r>
      <w:r>
        <w:rPr>
          <w:b/>
          <w:bCs/>
        </w:rPr>
        <w:t>description</w:t>
      </w:r>
      <w:r>
        <w:t xml:space="preserve"> </w:t>
      </w:r>
      <w:r>
        <w:rPr>
          <w:rFonts w:ascii="Consolas" w:hAnsi="Consolas" w:cstheme="minorHAnsi"/>
          <w:b/>
          <w:bCs/>
        </w:rPr>
        <w:t>('user can add a task')</w:t>
      </w:r>
      <w:r>
        <w:t xml:space="preserve"> and an </w:t>
      </w:r>
      <w:r>
        <w:rPr>
          <w:b/>
          <w:bCs/>
        </w:rPr>
        <w:t>asynchronous</w:t>
      </w:r>
      <w:r>
        <w:t xml:space="preserve"> </w:t>
      </w:r>
      <w:r>
        <w:rPr>
          <w:b/>
          <w:bCs/>
        </w:rPr>
        <w:t>function</w:t>
      </w:r>
      <w:r>
        <w:t xml:space="preserve"> that </w:t>
      </w:r>
      <w:r>
        <w:rPr>
          <w:b/>
          <w:bCs/>
        </w:rPr>
        <w:t>runs</w:t>
      </w:r>
      <w:r>
        <w:t xml:space="preserve"> the test. The </w:t>
      </w:r>
      <w:r>
        <w:rPr>
          <w:b/>
          <w:bCs/>
        </w:rPr>
        <w:t>page</w:t>
      </w:r>
      <w:r>
        <w:t xml:space="preserve"> </w:t>
      </w:r>
      <w:r>
        <w:rPr>
          <w:b/>
          <w:bCs/>
        </w:rPr>
        <w:t>object</w:t>
      </w:r>
      <w:r>
        <w:t xml:space="preserve"> is </w:t>
      </w:r>
      <w:r>
        <w:rPr>
          <w:b/>
          <w:bCs/>
        </w:rPr>
        <w:t>automatically</w:t>
      </w:r>
      <w:r>
        <w:t xml:space="preserve"> injected by </w:t>
      </w:r>
      <w:r>
        <w:rPr>
          <w:b/>
          <w:bCs/>
        </w:rPr>
        <w:t>Playwright Test</w:t>
      </w:r>
      <w:r>
        <w:t xml:space="preserve">, and it represents a </w:t>
      </w:r>
      <w:r>
        <w:rPr>
          <w:b/>
          <w:bCs/>
        </w:rPr>
        <w:t>new browser page</w:t>
      </w:r>
      <w:r>
        <w:t>.</w:t>
      </w:r>
    </w:p>
    <w:p>
      <w:pPr>
        <w:rPr>
          <w:b/>
          <w:bCs/>
        </w:rPr>
      </w:pPr>
      <w:r>
        <w:rPr>
          <w:b/>
          <w:bCs/>
        </w:rPr>
        <w:drawing>
          <wp:inline distT="0" distB="0" distL="0" distR="0">
            <wp:extent cx="4410075" cy="200025"/>
            <wp:effectExtent l="19050" t="19050" r="9525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 xml:space="preserve">Then we navigate to the </w:t>
      </w:r>
      <w:r>
        <w:rPr>
          <w:b/>
          <w:bCs/>
        </w:rPr>
        <w:t>To-Do</w:t>
      </w:r>
      <w:r>
        <w:t xml:space="preserve"> app. Note that the </w:t>
      </w:r>
      <w:r>
        <w:rPr>
          <w:b/>
          <w:bCs/>
        </w:rPr>
        <w:t>port</w:t>
      </w:r>
      <w:r>
        <w:t xml:space="preserve"> may be </w:t>
      </w:r>
      <w:r>
        <w:rPr>
          <w:b/>
          <w:bCs/>
        </w:rPr>
        <w:t>different</w:t>
      </w:r>
      <w:r>
        <w:t xml:space="preserve"> for you as it depends on the way the app has been started:</w:t>
      </w:r>
    </w:p>
    <w:p>
      <w:r>
        <w:drawing>
          <wp:inline distT="0" distB="0" distL="0" distR="0">
            <wp:extent cx="3952875" cy="228600"/>
            <wp:effectExtent l="19050" t="19050" r="9525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28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 xml:space="preserve">Then we fill the task input with the text </w:t>
      </w:r>
      <w:r>
        <w:rPr>
          <w:rFonts w:ascii="Consolas" w:hAnsi="Consolas"/>
          <w:b/>
          <w:bCs/>
        </w:rPr>
        <w:t>'Test Task'</w:t>
      </w:r>
      <w:r>
        <w:t>:</w:t>
      </w:r>
    </w:p>
    <w:p>
      <w:r>
        <w:drawing>
          <wp:inline distT="0" distB="0" distL="0" distR="0">
            <wp:extent cx="3952875" cy="191135"/>
            <wp:effectExtent l="19050" t="19050" r="9525" b="184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914" cy="193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 xml:space="preserve">And we click the </w:t>
      </w:r>
      <w:r>
        <w:rPr>
          <w:rFonts w:ascii="Consolas" w:hAnsi="Consolas"/>
          <w:b/>
          <w:bCs/>
        </w:rPr>
        <w:t>[Add Task]</w:t>
      </w:r>
      <w:r>
        <w:t xml:space="preserve"> button, which should add the new task:</w:t>
      </w:r>
    </w:p>
    <w:p>
      <w:r>
        <w:drawing>
          <wp:inline distT="0" distB="0" distL="0" distR="0">
            <wp:extent cx="2886075" cy="200025"/>
            <wp:effectExtent l="19050" t="19050" r="9525" b="285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 xml:space="preserve">Now we have to get the text content of the first element with the class </w:t>
      </w:r>
      <w:r>
        <w:rPr>
          <w:rFonts w:ascii="Consolas" w:hAnsi="Consolas"/>
          <w:b/>
          <w:bCs/>
        </w:rPr>
        <w:t>.task</w:t>
      </w:r>
      <w:r>
        <w:t xml:space="preserve">. After the </w:t>
      </w:r>
      <w:r>
        <w:rPr>
          <w:rFonts w:ascii="Consolas" w:hAnsi="Consolas"/>
          <w:b/>
          <w:bCs/>
        </w:rPr>
        <w:t>[Add Task]</w:t>
      </w:r>
      <w:r>
        <w:t xml:space="preserve"> button is clicked, this should be the task that was just added:</w:t>
      </w:r>
    </w:p>
    <w:p>
      <w:r>
        <w:drawing>
          <wp:inline distT="0" distB="0" distL="0" distR="0">
            <wp:extent cx="4572635" cy="200025"/>
            <wp:effectExtent l="19050" t="19050" r="18415" b="285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 xml:space="preserve">Finally comes the assertion. It checks that the text of the added task includes </w:t>
      </w:r>
      <w:r>
        <w:rPr>
          <w:rFonts w:ascii="Consolas" w:hAnsi="Consolas"/>
          <w:b/>
          <w:bCs/>
        </w:rPr>
        <w:t>'Test Task'</w:t>
      </w:r>
      <w:r>
        <w:t>. If it does, the test passes. If it doesn't, the test fails:</w:t>
      </w:r>
    </w:p>
    <w:p>
      <w:r>
        <w:drawing>
          <wp:inline distT="0" distB="0" distL="0" distR="0">
            <wp:extent cx="3554730" cy="385445"/>
            <wp:effectExtent l="19050" t="19050" r="7620" b="146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5354" cy="3871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>The code should look like this:</w:t>
      </w:r>
    </w:p>
    <w:p>
      <w:r>
        <w:drawing>
          <wp:inline distT="0" distB="0" distL="0" distR="0">
            <wp:extent cx="4552950" cy="2080260"/>
            <wp:effectExtent l="19050" t="19050" r="19050" b="1524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9512" cy="20833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Calibri" w:hAnsi="Calibri"/>
          <w:color w:val="632523" w:themeColor="accent2" w:themeShade="80"/>
        </w:rPr>
      </w:pPr>
      <w:r>
        <w:rPr>
          <w:rFonts w:ascii="Calibri" w:hAnsi="Calibri"/>
          <w:color w:val="632523" w:themeColor="accent2" w:themeShade="80"/>
        </w:rPr>
        <w:t>Test 2: Test If a User Can Delete a Task</w:t>
      </w:r>
    </w:p>
    <w:p>
      <w:r>
        <w:t xml:space="preserve">This test checks whether the application correctly </w:t>
      </w:r>
      <w:r>
        <w:rPr>
          <w:b/>
          <w:bCs/>
        </w:rPr>
        <w:t>deletes a task</w:t>
      </w:r>
      <w:r>
        <w:t xml:space="preserve"> when the </w:t>
      </w:r>
      <w:r>
        <w:rPr>
          <w:b/>
          <w:bCs/>
        </w:rPr>
        <w:t>user clicks the</w:t>
      </w:r>
      <w:r>
        <w:t xml:space="preserve"> </w:t>
      </w:r>
      <w:r>
        <w:rPr>
          <w:rFonts w:ascii="Consolas" w:hAnsi="Consolas"/>
          <w:b/>
          <w:bCs/>
        </w:rPr>
        <w:t>[Delete]</w:t>
      </w:r>
      <w:r>
        <w:t xml:space="preserve"> button of a task.</w:t>
      </w:r>
    </w:p>
    <w:p>
      <w:r>
        <w:t xml:space="preserve">The </w:t>
      </w:r>
      <w:r>
        <w:rPr>
          <w:b/>
          <w:bCs/>
        </w:rPr>
        <w:t>first</w:t>
      </w:r>
      <w:r>
        <w:t xml:space="preserve"> part of this test is the same as the first test – it </w:t>
      </w:r>
      <w:r>
        <w:rPr>
          <w:b/>
          <w:bCs/>
        </w:rPr>
        <w:t>navigates to the app</w:t>
      </w:r>
      <w:r>
        <w:t xml:space="preserve"> and </w:t>
      </w:r>
      <w:r>
        <w:rPr>
          <w:b/>
          <w:bCs/>
        </w:rPr>
        <w:t>adds a new task</w:t>
      </w:r>
      <w:r>
        <w:t>:</w:t>
      </w:r>
    </w:p>
    <w:p>
      <w:r>
        <w:drawing>
          <wp:inline distT="0" distB="0" distL="0" distR="0">
            <wp:extent cx="4583430" cy="1054735"/>
            <wp:effectExtent l="19050" t="19050" r="26670" b="1206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4537" cy="1057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 xml:space="preserve">Then we add a </w:t>
      </w:r>
      <w:r>
        <w:rPr>
          <w:b/>
          <w:bCs/>
        </w:rPr>
        <w:t>line that clicks</w:t>
      </w:r>
      <w:r>
        <w:t xml:space="preserve"> the </w:t>
      </w:r>
      <w:r>
        <w:rPr>
          <w:rFonts w:ascii="Consolas" w:hAnsi="Consolas"/>
          <w:b/>
          <w:bCs/>
        </w:rPr>
        <w:t>[Delete]</w:t>
      </w:r>
      <w:r>
        <w:t xml:space="preserve"> button of the task. The </w:t>
      </w:r>
      <w:r>
        <w:rPr>
          <w:b/>
          <w:bCs/>
        </w:rPr>
        <w:t>task</w:t>
      </w:r>
      <w:r>
        <w:t xml:space="preserve"> should be </w:t>
      </w:r>
      <w:r>
        <w:rPr>
          <w:b/>
          <w:bCs/>
        </w:rPr>
        <w:t>removed</w:t>
      </w:r>
      <w:r>
        <w:t xml:space="preserve"> from the list:</w:t>
      </w:r>
    </w:p>
    <w:p>
      <w:r>
        <w:drawing>
          <wp:inline distT="0" distB="0" distL="0" distR="0">
            <wp:extent cx="3539490" cy="401955"/>
            <wp:effectExtent l="19050" t="19050" r="22860" b="1714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>
                      <a:picLocks noChangeAspect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4104" cy="402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 xml:space="preserve">Finally, we check that the text of the first task does not include </w:t>
      </w:r>
      <w:r>
        <w:rPr>
          <w:rFonts w:ascii="Consolas" w:hAnsi="Consolas"/>
          <w:b/>
          <w:bCs/>
        </w:rPr>
        <w:t>'Test Task'</w:t>
      </w:r>
      <w:r>
        <w:t>. If the task was correctly deleted, its text should no longer be present in the list, and the test should pass:</w:t>
      </w:r>
    </w:p>
    <w:p>
      <w:r>
        <w:drawing>
          <wp:inline distT="0" distB="0" distL="0" distR="0">
            <wp:extent cx="4011930" cy="766445"/>
            <wp:effectExtent l="19050" t="19050" r="26670" b="1460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>
                      <a:picLocks noChangeAspect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4873" cy="770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>The code for this test should look like this:</w:t>
      </w:r>
    </w:p>
    <w:p>
      <w:r>
        <w:drawing>
          <wp:inline distT="0" distB="0" distL="0" distR="0">
            <wp:extent cx="4103370" cy="2673985"/>
            <wp:effectExtent l="19050" t="19050" r="11430" b="1206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9088" cy="2678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Calibri" w:hAnsi="Calibri"/>
          <w:color w:val="632523" w:themeColor="accent2" w:themeShade="80"/>
        </w:rPr>
      </w:pPr>
      <w:r>
        <w:rPr>
          <w:rFonts w:ascii="Calibri" w:hAnsi="Calibri"/>
          <w:color w:val="632523" w:themeColor="accent2" w:themeShade="80"/>
        </w:rPr>
        <w:t>Test 3: Test If a User Can Mark a Task as Complete</w:t>
      </w:r>
    </w:p>
    <w:p>
      <w:r>
        <w:t xml:space="preserve">This test checks whether the application correctly </w:t>
      </w:r>
      <w:r>
        <w:rPr>
          <w:b/>
          <w:bCs/>
        </w:rPr>
        <w:t>marks a task as complete</w:t>
      </w:r>
      <w:r>
        <w:t xml:space="preserve"> when the user </w:t>
      </w:r>
      <w:r>
        <w:rPr>
          <w:b/>
          <w:bCs/>
        </w:rPr>
        <w:t>clicks the checkbox of a task</w:t>
      </w:r>
      <w:r>
        <w:t>.</w:t>
      </w:r>
    </w:p>
    <w:p>
      <w:r>
        <w:t xml:space="preserve">The </w:t>
      </w:r>
      <w:r>
        <w:rPr>
          <w:b/>
          <w:bCs/>
        </w:rPr>
        <w:t>first</w:t>
      </w:r>
      <w:r>
        <w:t xml:space="preserve"> part of this test is the same as the first test – it </w:t>
      </w:r>
      <w:r>
        <w:rPr>
          <w:b/>
          <w:bCs/>
        </w:rPr>
        <w:t>navigates to the app</w:t>
      </w:r>
      <w:r>
        <w:t xml:space="preserve"> and </w:t>
      </w:r>
      <w:r>
        <w:rPr>
          <w:b/>
          <w:bCs/>
        </w:rPr>
        <w:t>adds a new task</w:t>
      </w:r>
      <w:r>
        <w:t>:</w:t>
      </w:r>
    </w:p>
    <w:p>
      <w:r>
        <w:drawing>
          <wp:inline distT="0" distB="0" distL="0" distR="0">
            <wp:extent cx="4362450" cy="1183640"/>
            <wp:effectExtent l="19050" t="19050" r="19050" b="1651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>
                      <a:picLocks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051"/>
                    <a:stretch>
                      <a:fillRect/>
                    </a:stretch>
                  </pic:blipFill>
                  <pic:spPr>
                    <a:xfrm>
                      <a:off x="0" y="0"/>
                      <a:ext cx="4366851" cy="118493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>
      <w:pPr>
        <w:rPr>
          <w:rFonts w:cstheme="minorHAnsi"/>
        </w:rPr>
      </w:pPr>
      <w:r>
        <w:t xml:space="preserve">We add a line that clicks on the </w:t>
      </w:r>
      <w:r>
        <w:rPr>
          <w:rFonts w:ascii="Consolas" w:hAnsi="Consolas"/>
          <w:b/>
          <w:bCs/>
        </w:rPr>
        <w:t>[Complete]</w:t>
      </w:r>
      <w:r>
        <w:rPr>
          <w:rFonts w:cstheme="minorHAnsi"/>
        </w:rPr>
        <w:t xml:space="preserve"> button of the task. The task should be marked as complete:</w:t>
      </w:r>
    </w:p>
    <w:p>
      <w:pPr>
        <w:rPr>
          <w:rFonts w:cstheme="minorHAnsi"/>
        </w:rPr>
      </w:pPr>
      <w:r>
        <w:rPr>
          <w:rFonts w:cstheme="minorHAnsi"/>
        </w:rPr>
        <w:drawing>
          <wp:inline distT="0" distB="0" distL="0" distR="0">
            <wp:extent cx="3867150" cy="419100"/>
            <wp:effectExtent l="19050" t="19050" r="19050" b="1905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41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 xml:space="preserve">We then write a line that finds the first element with the class </w:t>
      </w:r>
      <w:r>
        <w:rPr>
          <w:rFonts w:ascii="Consolas" w:hAnsi="Consolas"/>
          <w:b/>
          <w:bCs/>
        </w:rPr>
        <w:t>.task.completed</w:t>
      </w:r>
      <w:r>
        <w:t>. If a task was marked as complete, it should have this class:</w:t>
      </w:r>
    </w:p>
    <w:p>
      <w:r>
        <w:drawing>
          <wp:inline distT="0" distB="0" distL="0" distR="0">
            <wp:extent cx="4529455" cy="187325"/>
            <wp:effectExtent l="19050" t="19050" r="23495" b="222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>
                      <a:picLocks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47" t="1" b="-2"/>
                    <a:stretch>
                      <a:fillRect/>
                    </a:stretch>
                  </pic:blipFill>
                  <pic:spPr>
                    <a:xfrm>
                      <a:off x="0" y="0"/>
                      <a:ext cx="4626991" cy="1913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>
      <w:r>
        <w:t xml:space="preserve">Finally, we check that </w:t>
      </w:r>
      <w:r>
        <w:rPr>
          <w:rFonts w:ascii="Consolas" w:hAnsi="Consolas"/>
          <w:b/>
          <w:bCs/>
        </w:rPr>
        <w:t>completedTask</w:t>
      </w:r>
      <w:r>
        <w:t xml:space="preserve"> is not null. If a task was correctly marked as complete, </w:t>
      </w:r>
      <w:r>
        <w:rPr>
          <w:rFonts w:ascii="Consolas" w:hAnsi="Consolas"/>
          <w:b/>
          <w:bCs/>
        </w:rPr>
        <w:t>completedTask</w:t>
      </w:r>
      <w:r>
        <w:t xml:space="preserve"> should be an element, and the test should pass:</w:t>
      </w:r>
    </w:p>
    <w:p>
      <w:r>
        <w:drawing>
          <wp:inline distT="0" distB="0" distL="0" distR="0">
            <wp:extent cx="3505200" cy="419100"/>
            <wp:effectExtent l="19050" t="19050" r="19050" b="1905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>
                      <a:picLocks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1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>Finally, the code should look like this:</w:t>
      </w:r>
    </w:p>
    <w:p>
      <w:r>
        <w:drawing>
          <wp:inline distT="0" distB="0" distL="0" distR="0">
            <wp:extent cx="4629150" cy="2167890"/>
            <wp:effectExtent l="19050" t="19050" r="19050" b="2286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/>
                    <pic:cNvPicPr>
                      <a:picLocks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8447" cy="2172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Calibri" w:hAnsi="Calibri"/>
          <w:color w:val="632523" w:themeColor="accent2" w:themeShade="80"/>
        </w:rPr>
      </w:pPr>
      <w:r>
        <w:rPr>
          <w:rFonts w:ascii="Calibri" w:hAnsi="Calibri"/>
          <w:color w:val="632523" w:themeColor="accent2" w:themeShade="80"/>
        </w:rPr>
        <w:t>Test 4: Test If a User Can Filter Tasks</w:t>
      </w:r>
    </w:p>
    <w:p>
      <w:r>
        <w:t xml:space="preserve">This final test checks whether the application </w:t>
      </w:r>
      <w:r>
        <w:rPr>
          <w:b/>
          <w:bCs/>
        </w:rPr>
        <w:t>correctly filters tasks based on their status</w:t>
      </w:r>
      <w:r>
        <w:t>.</w:t>
      </w:r>
    </w:p>
    <w:p>
      <w:r>
        <w:t xml:space="preserve">The </w:t>
      </w:r>
      <w:r>
        <w:rPr>
          <w:b/>
          <w:bCs/>
        </w:rPr>
        <w:t>first</w:t>
      </w:r>
      <w:r>
        <w:t xml:space="preserve"> part of this test is the same as the first test – it </w:t>
      </w:r>
      <w:r>
        <w:rPr>
          <w:b/>
          <w:bCs/>
        </w:rPr>
        <w:t>navigates to the app</w:t>
      </w:r>
      <w:r>
        <w:t xml:space="preserve"> and </w:t>
      </w:r>
      <w:r>
        <w:rPr>
          <w:b/>
          <w:bCs/>
        </w:rPr>
        <w:t>adds a new task</w:t>
      </w:r>
      <w:r>
        <w:t>:</w:t>
      </w:r>
    </w:p>
    <w:p>
      <w:r>
        <w:drawing>
          <wp:inline distT="0" distB="0" distL="0" distR="0">
            <wp:extent cx="4644390" cy="1088390"/>
            <wp:effectExtent l="19050" t="19050" r="22860" b="1651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680" cy="10964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 xml:space="preserve">We should change the selected option of the filter to </w:t>
      </w:r>
      <w:r>
        <w:rPr>
          <w:rFonts w:ascii="Consolas" w:hAnsi="Consolas"/>
          <w:b/>
          <w:bCs/>
        </w:rPr>
        <w:t>'Completed'</w:t>
      </w:r>
      <w:r>
        <w:t>. The list should now only show completed tasks:</w:t>
      </w:r>
    </w:p>
    <w:p>
      <w:r>
        <w:drawing>
          <wp:inline distT="0" distB="0" distL="0" distR="0">
            <wp:extent cx="3653790" cy="395605"/>
            <wp:effectExtent l="19050" t="19050" r="22860" b="2349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8589" cy="3986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>After that we should find the first task that is not marked as complete. If the filter is working correctly, there should be no such tasks:</w:t>
      </w:r>
    </w:p>
    <w:p>
      <w:r>
        <w:drawing>
          <wp:inline distT="0" distB="0" distL="0" distR="0">
            <wp:extent cx="4202430" cy="392430"/>
            <wp:effectExtent l="19050" t="19050" r="26670" b="2667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/>
                    <pic:cNvPicPr>
                      <a:picLocks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8910" cy="3987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 xml:space="preserve">The last step is to check that </w:t>
      </w:r>
      <w:r>
        <w:rPr>
          <w:rFonts w:ascii="Consolas" w:hAnsi="Consolas"/>
          <w:b/>
          <w:bCs/>
        </w:rPr>
        <w:t>incompleteTask</w:t>
      </w:r>
      <w:r>
        <w:t xml:space="preserve"> is </w:t>
      </w:r>
      <w:r>
        <w:rPr>
          <w:rFonts w:ascii="Consolas" w:hAnsi="Consolas"/>
          <w:b/>
          <w:bCs/>
        </w:rPr>
        <w:t>null</w:t>
      </w:r>
      <w:r>
        <w:t xml:space="preserve">. If the filter correctly shows only completed tasks, </w:t>
      </w:r>
      <w:r>
        <w:rPr>
          <w:rFonts w:ascii="Consolas" w:hAnsi="Consolas"/>
          <w:b/>
          <w:bCs/>
        </w:rPr>
        <w:t>incompleteTask</w:t>
      </w:r>
      <w:r>
        <w:t xml:space="preserve"> should be </w:t>
      </w:r>
      <w:r>
        <w:rPr>
          <w:rFonts w:ascii="Consolas" w:hAnsi="Consolas"/>
          <w:b/>
          <w:bCs/>
        </w:rPr>
        <w:t>null</w:t>
      </w:r>
      <w:r>
        <w:t>, and the test should pass.</w:t>
      </w:r>
    </w:p>
    <w:p>
      <w:r>
        <w:drawing>
          <wp:inline distT="0" distB="0" distL="0" distR="0">
            <wp:extent cx="5048250" cy="570865"/>
            <wp:effectExtent l="19050" t="19050" r="19050" b="1968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>
                      <a:picLocks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7709" cy="582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>The code should finally look like this:</w:t>
      </w:r>
    </w:p>
    <w:p>
      <w:r>
        <w:drawing>
          <wp:inline distT="0" distB="0" distL="0" distR="0">
            <wp:extent cx="5010150" cy="2902585"/>
            <wp:effectExtent l="19050" t="19050" r="19050" b="1206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>
                      <a:picLocks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7246" cy="2906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t>Now that we have written the test, let's run them and check if everything works properly.</w:t>
      </w:r>
    </w:p>
    <w:p>
      <w:pPr>
        <w:pStyle w:val="3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Run tests</w:t>
      </w:r>
    </w:p>
    <w:p>
      <w:r>
        <w:t>Now that we have written all of the test, we can run them, using this command:</w:t>
      </w:r>
    </w:p>
    <w:tbl>
      <w:tblPr>
        <w:tblStyle w:val="19"/>
        <w:tblW w:w="1048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4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485" w:type="dxa"/>
          </w:tcPr>
          <w:p>
            <w:pPr>
              <w:spacing w:line="24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npx playwright test</w:t>
            </w:r>
          </w:p>
        </w:tc>
      </w:tr>
    </w:tbl>
    <w:p>
      <w:r>
        <w:t>We should see that all of the tests pass:</w:t>
      </w:r>
    </w:p>
    <w:p>
      <w:r>
        <w:drawing>
          <wp:inline distT="0" distB="0" distL="0" distR="0">
            <wp:extent cx="5040630" cy="1683385"/>
            <wp:effectExtent l="19050" t="19050" r="26670" b="1206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/>
                    <pic:cNvPicPr>
                      <a:picLocks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2683" cy="16908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/>
    <w:p/>
    <w:p/>
    <w:p/>
    <w:p/>
    <w:p/>
    <w:p/>
    <w:p/>
    <w:sectPr>
      <w:footerReference r:id="rId5" w:type="default"/>
      <w:pgSz w:w="11909" w:h="16834"/>
      <w:pgMar w:top="626" w:right="737" w:bottom="680" w:left="737" w:header="567" w:footer="51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file:///D:\\%5bSoftUni%5d%20Work\\Actual%20work\\SVN\\SVN%20DevOps\\May-2023\\Software-Engineering-and-DevOps\\04-Exercise-Git-and-GitHub\\about.softuni.b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6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6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81875124" name="Картина 88187512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97363182" name="Картина 69736318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90435953" name="Картина 1490435953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634846" name="Картина 2263484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00958527" name="Картина 60095852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60655969" name="Картина 1960655969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6" name="Картина 96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6" name="Картина 9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36895948" name="Картина 73689594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47479458" name="Картина 547479458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ybcHzRICAAAq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sV0aX2AAAAAoBAAAPAAAAAAAA&#10;AAEAIAAAACIAAABkcnMvZG93bnJldi54bWxQSwECFAAUAAAACACHTuJAybcHzR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file:///D:\\%5bSoftUni%5d%20Work\\Actual%20work\\SVN\\SVN%20DevOps\\May-2023\\Software-Engineering-and-DevOps\\04-Exercise-Git-and-GitHub\\about.softuni.bg" </w:instrText>
                    </w:r>
                    <w:r>
                      <w:fldChar w:fldCharType="separate"/>
                    </w:r>
                    <w:r>
                      <w:rPr>
                        <w:rStyle w:val="16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6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881875124" name="Картина 881875124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81875124" name="Картина 88187512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697363182" name="Картина 69736318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97363182" name="Картина 69736318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90435953" name="Картина 1490435953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634846" name="Картина 22634846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634846" name="Картина 2263484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00958527" name="Картина 60095852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60655969" name="Картина 1960655969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96" name="Картина 96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6" name="Картина 9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36895948" name="Картина 736895948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36895948" name="Картина 736895948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47479458" name="Картина 547479458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2868518" name="Картина 672868518" descr="Картина, която съдържа лого&#10;&#10;Описанието е генерирано автоматично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ILqjr7hAQAAyw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4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>
    <w:pPr>
      <w:pStyle w:val="1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3A00DEC"/>
    <w:multiLevelType w:val="multilevel"/>
    <w:tmpl w:val="13A00DEC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661B66B0"/>
    <w:multiLevelType w:val="multilevel"/>
    <w:tmpl w:val="661B66B0"/>
    <w:lvl w:ilvl="0" w:tentative="0">
      <w:start w:val="0"/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MDc1tjAxMjQwNDRQ0lEKTi0uzszPAykwNqoFAF1sL08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51E"/>
    <w:rsid w:val="00014595"/>
    <w:rsid w:val="00020ABC"/>
    <w:rsid w:val="00020FDA"/>
    <w:rsid w:val="00021BDD"/>
    <w:rsid w:val="00023DC6"/>
    <w:rsid w:val="00025F04"/>
    <w:rsid w:val="00026921"/>
    <w:rsid w:val="00032BF2"/>
    <w:rsid w:val="00036AAA"/>
    <w:rsid w:val="00037E50"/>
    <w:rsid w:val="0004075B"/>
    <w:rsid w:val="0004092F"/>
    <w:rsid w:val="000439F0"/>
    <w:rsid w:val="0004797E"/>
    <w:rsid w:val="00050EBC"/>
    <w:rsid w:val="00053B2F"/>
    <w:rsid w:val="00054D52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555F"/>
    <w:rsid w:val="000758FE"/>
    <w:rsid w:val="00075A0A"/>
    <w:rsid w:val="000766CD"/>
    <w:rsid w:val="00077A95"/>
    <w:rsid w:val="000800AC"/>
    <w:rsid w:val="0008559D"/>
    <w:rsid w:val="00086377"/>
    <w:rsid w:val="00086727"/>
    <w:rsid w:val="00087F58"/>
    <w:rsid w:val="0009209B"/>
    <w:rsid w:val="0009253D"/>
    <w:rsid w:val="0009427D"/>
    <w:rsid w:val="000943A1"/>
    <w:rsid w:val="00094972"/>
    <w:rsid w:val="0009575D"/>
    <w:rsid w:val="00096ABF"/>
    <w:rsid w:val="0009715B"/>
    <w:rsid w:val="000A0AA1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D3BDC"/>
    <w:rsid w:val="000E0C73"/>
    <w:rsid w:val="000E3FB5"/>
    <w:rsid w:val="000E5DE4"/>
    <w:rsid w:val="000F0F17"/>
    <w:rsid w:val="000F12BB"/>
    <w:rsid w:val="000F24AC"/>
    <w:rsid w:val="000F3007"/>
    <w:rsid w:val="000F567F"/>
    <w:rsid w:val="000F5718"/>
    <w:rsid w:val="000F7C4E"/>
    <w:rsid w:val="00101E19"/>
    <w:rsid w:val="00102645"/>
    <w:rsid w:val="001030B9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3077"/>
    <w:rsid w:val="00126C3F"/>
    <w:rsid w:val="001275B9"/>
    <w:rsid w:val="00127C75"/>
    <w:rsid w:val="00130DAD"/>
    <w:rsid w:val="0013161A"/>
    <w:rsid w:val="0013204F"/>
    <w:rsid w:val="00132993"/>
    <w:rsid w:val="00133E51"/>
    <w:rsid w:val="00137EEF"/>
    <w:rsid w:val="0014004F"/>
    <w:rsid w:val="00140656"/>
    <w:rsid w:val="00142C75"/>
    <w:rsid w:val="00143F50"/>
    <w:rsid w:val="00143FA2"/>
    <w:rsid w:val="001443A0"/>
    <w:rsid w:val="001449E8"/>
    <w:rsid w:val="001460F4"/>
    <w:rsid w:val="001460FD"/>
    <w:rsid w:val="001461E9"/>
    <w:rsid w:val="00146513"/>
    <w:rsid w:val="0014725E"/>
    <w:rsid w:val="00150982"/>
    <w:rsid w:val="00153DB6"/>
    <w:rsid w:val="0015531A"/>
    <w:rsid w:val="00155C46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4209"/>
    <w:rsid w:val="001B4BFE"/>
    <w:rsid w:val="001B5B01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9D4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0A7"/>
    <w:rsid w:val="00202683"/>
    <w:rsid w:val="00203767"/>
    <w:rsid w:val="002050A7"/>
    <w:rsid w:val="00206204"/>
    <w:rsid w:val="00207A25"/>
    <w:rsid w:val="00210515"/>
    <w:rsid w:val="00211BF0"/>
    <w:rsid w:val="00212BA2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B1E"/>
    <w:rsid w:val="00227DC7"/>
    <w:rsid w:val="00231A4C"/>
    <w:rsid w:val="002326A7"/>
    <w:rsid w:val="00232E7D"/>
    <w:rsid w:val="0023322F"/>
    <w:rsid w:val="00233653"/>
    <w:rsid w:val="00233F2F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C32"/>
    <w:rsid w:val="00256C79"/>
    <w:rsid w:val="0026314A"/>
    <w:rsid w:val="00264287"/>
    <w:rsid w:val="00264532"/>
    <w:rsid w:val="0026589D"/>
    <w:rsid w:val="002664E1"/>
    <w:rsid w:val="002674C4"/>
    <w:rsid w:val="00267A27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A1B31"/>
    <w:rsid w:val="002A2D2D"/>
    <w:rsid w:val="002A2E75"/>
    <w:rsid w:val="002A455B"/>
    <w:rsid w:val="002A6590"/>
    <w:rsid w:val="002A7591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348"/>
    <w:rsid w:val="002E182B"/>
    <w:rsid w:val="002E1EEF"/>
    <w:rsid w:val="002E5D30"/>
    <w:rsid w:val="002E7210"/>
    <w:rsid w:val="002E7D60"/>
    <w:rsid w:val="002F00B1"/>
    <w:rsid w:val="002F236C"/>
    <w:rsid w:val="002F383C"/>
    <w:rsid w:val="002F3B95"/>
    <w:rsid w:val="002F4E36"/>
    <w:rsid w:val="002F5ECE"/>
    <w:rsid w:val="002F7BC7"/>
    <w:rsid w:val="002F7E9C"/>
    <w:rsid w:val="002F7FF3"/>
    <w:rsid w:val="00302A6C"/>
    <w:rsid w:val="00305122"/>
    <w:rsid w:val="00305E6C"/>
    <w:rsid w:val="003119EE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6D97"/>
    <w:rsid w:val="00342226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AFC"/>
    <w:rsid w:val="00364DA7"/>
    <w:rsid w:val="00365D78"/>
    <w:rsid w:val="00371604"/>
    <w:rsid w:val="003749A6"/>
    <w:rsid w:val="00375B03"/>
    <w:rsid w:val="00375DF8"/>
    <w:rsid w:val="00380A57"/>
    <w:rsid w:val="003817EF"/>
    <w:rsid w:val="00381EA6"/>
    <w:rsid w:val="00382A45"/>
    <w:rsid w:val="00383BD1"/>
    <w:rsid w:val="00397E28"/>
    <w:rsid w:val="003A03ED"/>
    <w:rsid w:val="003A1601"/>
    <w:rsid w:val="003A1725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B0A"/>
    <w:rsid w:val="003C5F98"/>
    <w:rsid w:val="003C7091"/>
    <w:rsid w:val="003C7A29"/>
    <w:rsid w:val="003D050C"/>
    <w:rsid w:val="003D1684"/>
    <w:rsid w:val="003D30F4"/>
    <w:rsid w:val="003D5642"/>
    <w:rsid w:val="003D57DE"/>
    <w:rsid w:val="003E0268"/>
    <w:rsid w:val="003E1013"/>
    <w:rsid w:val="003E167F"/>
    <w:rsid w:val="003E24DF"/>
    <w:rsid w:val="003E2A3C"/>
    <w:rsid w:val="003E2F33"/>
    <w:rsid w:val="003E527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5C5E"/>
    <w:rsid w:val="00447B33"/>
    <w:rsid w:val="004502CB"/>
    <w:rsid w:val="004503C1"/>
    <w:rsid w:val="00452407"/>
    <w:rsid w:val="00452A04"/>
    <w:rsid w:val="0045706A"/>
    <w:rsid w:val="0045757A"/>
    <w:rsid w:val="00461919"/>
    <w:rsid w:val="004619EB"/>
    <w:rsid w:val="0046236A"/>
    <w:rsid w:val="004648A4"/>
    <w:rsid w:val="00467511"/>
    <w:rsid w:val="0047000D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2A4E"/>
    <w:rsid w:val="00483030"/>
    <w:rsid w:val="0048367D"/>
    <w:rsid w:val="00491748"/>
    <w:rsid w:val="00492B64"/>
    <w:rsid w:val="00493515"/>
    <w:rsid w:val="00495E7E"/>
    <w:rsid w:val="00496E87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4119"/>
    <w:rsid w:val="004C5171"/>
    <w:rsid w:val="004C51D9"/>
    <w:rsid w:val="004C6853"/>
    <w:rsid w:val="004C6C71"/>
    <w:rsid w:val="004D03E1"/>
    <w:rsid w:val="004D1942"/>
    <w:rsid w:val="004D28C2"/>
    <w:rsid w:val="004D29A9"/>
    <w:rsid w:val="004D3158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6CA0"/>
    <w:rsid w:val="004F7036"/>
    <w:rsid w:val="004F708C"/>
    <w:rsid w:val="0050017E"/>
    <w:rsid w:val="0050139A"/>
    <w:rsid w:val="00503820"/>
    <w:rsid w:val="00503F66"/>
    <w:rsid w:val="00505436"/>
    <w:rsid w:val="005054C7"/>
    <w:rsid w:val="00507007"/>
    <w:rsid w:val="00507F81"/>
    <w:rsid w:val="0051315F"/>
    <w:rsid w:val="005149B6"/>
    <w:rsid w:val="00514A3C"/>
    <w:rsid w:val="0051726F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7BE8"/>
    <w:rsid w:val="005319D2"/>
    <w:rsid w:val="00534055"/>
    <w:rsid w:val="0053514A"/>
    <w:rsid w:val="005358A4"/>
    <w:rsid w:val="00537939"/>
    <w:rsid w:val="00540A56"/>
    <w:rsid w:val="005424D1"/>
    <w:rsid w:val="005426A4"/>
    <w:rsid w:val="00543499"/>
    <w:rsid w:val="005439C9"/>
    <w:rsid w:val="00543F8C"/>
    <w:rsid w:val="00545D14"/>
    <w:rsid w:val="00546BCD"/>
    <w:rsid w:val="0055252B"/>
    <w:rsid w:val="00553CCB"/>
    <w:rsid w:val="00554DC2"/>
    <w:rsid w:val="00555EA5"/>
    <w:rsid w:val="00556B75"/>
    <w:rsid w:val="005577D5"/>
    <w:rsid w:val="00561ABD"/>
    <w:rsid w:val="00562302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D75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8FF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B738A"/>
    <w:rsid w:val="005C131C"/>
    <w:rsid w:val="005C2861"/>
    <w:rsid w:val="005C2E81"/>
    <w:rsid w:val="005C46E4"/>
    <w:rsid w:val="005C5E2E"/>
    <w:rsid w:val="005C64C8"/>
    <w:rsid w:val="005C6A24"/>
    <w:rsid w:val="005C714F"/>
    <w:rsid w:val="005C77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7737"/>
    <w:rsid w:val="00600083"/>
    <w:rsid w:val="00600A2D"/>
    <w:rsid w:val="006025CC"/>
    <w:rsid w:val="00604363"/>
    <w:rsid w:val="006065DD"/>
    <w:rsid w:val="006071EE"/>
    <w:rsid w:val="00610D74"/>
    <w:rsid w:val="00611B13"/>
    <w:rsid w:val="00616632"/>
    <w:rsid w:val="00617296"/>
    <w:rsid w:val="00620142"/>
    <w:rsid w:val="00620206"/>
    <w:rsid w:val="006208AD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962"/>
    <w:rsid w:val="00636B51"/>
    <w:rsid w:val="00640502"/>
    <w:rsid w:val="006417AD"/>
    <w:rsid w:val="00642D38"/>
    <w:rsid w:val="00643A8C"/>
    <w:rsid w:val="006445DC"/>
    <w:rsid w:val="006448EA"/>
    <w:rsid w:val="00644951"/>
    <w:rsid w:val="00644D27"/>
    <w:rsid w:val="0064542F"/>
    <w:rsid w:val="00645626"/>
    <w:rsid w:val="00645FF9"/>
    <w:rsid w:val="006463E7"/>
    <w:rsid w:val="00646B02"/>
    <w:rsid w:val="0064778C"/>
    <w:rsid w:val="00651058"/>
    <w:rsid w:val="0065113F"/>
    <w:rsid w:val="0065258E"/>
    <w:rsid w:val="006526A3"/>
    <w:rsid w:val="006536F9"/>
    <w:rsid w:val="00655450"/>
    <w:rsid w:val="00655AF5"/>
    <w:rsid w:val="00656A36"/>
    <w:rsid w:val="00657BD6"/>
    <w:rsid w:val="006601B9"/>
    <w:rsid w:val="006607FE"/>
    <w:rsid w:val="006640AE"/>
    <w:rsid w:val="0066492D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373B"/>
    <w:rsid w:val="0069423A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13E"/>
    <w:rsid w:val="006C1CDF"/>
    <w:rsid w:val="006C28CA"/>
    <w:rsid w:val="006C2982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6F7698"/>
    <w:rsid w:val="007004D2"/>
    <w:rsid w:val="007006F3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833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0E15"/>
    <w:rsid w:val="00740FC8"/>
    <w:rsid w:val="00744C16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105"/>
    <w:rsid w:val="00777C82"/>
    <w:rsid w:val="00780289"/>
    <w:rsid w:val="0078035E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0F63"/>
    <w:rsid w:val="00791F02"/>
    <w:rsid w:val="0079324A"/>
    <w:rsid w:val="00793AF2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4EEF"/>
    <w:rsid w:val="007B7371"/>
    <w:rsid w:val="007B746D"/>
    <w:rsid w:val="007C071F"/>
    <w:rsid w:val="007C2C37"/>
    <w:rsid w:val="007C3E81"/>
    <w:rsid w:val="007C42AC"/>
    <w:rsid w:val="007C4BF5"/>
    <w:rsid w:val="007C4F9C"/>
    <w:rsid w:val="007C505A"/>
    <w:rsid w:val="007C5388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3B21"/>
    <w:rsid w:val="007E4824"/>
    <w:rsid w:val="007E4BDC"/>
    <w:rsid w:val="007E4E4F"/>
    <w:rsid w:val="007E573E"/>
    <w:rsid w:val="007F04BF"/>
    <w:rsid w:val="007F0652"/>
    <w:rsid w:val="007F0DF5"/>
    <w:rsid w:val="007F177C"/>
    <w:rsid w:val="007F17B8"/>
    <w:rsid w:val="007F3EF5"/>
    <w:rsid w:val="007F5F65"/>
    <w:rsid w:val="007F6550"/>
    <w:rsid w:val="007F7D5D"/>
    <w:rsid w:val="00801502"/>
    <w:rsid w:val="0080196B"/>
    <w:rsid w:val="00803134"/>
    <w:rsid w:val="00803217"/>
    <w:rsid w:val="008063E1"/>
    <w:rsid w:val="008068A2"/>
    <w:rsid w:val="008105A0"/>
    <w:rsid w:val="00812ACD"/>
    <w:rsid w:val="00813AF5"/>
    <w:rsid w:val="0081473A"/>
    <w:rsid w:val="00820B8D"/>
    <w:rsid w:val="00822B81"/>
    <w:rsid w:val="008231B0"/>
    <w:rsid w:val="0082613F"/>
    <w:rsid w:val="0082661C"/>
    <w:rsid w:val="00826BF3"/>
    <w:rsid w:val="0082701B"/>
    <w:rsid w:val="00827608"/>
    <w:rsid w:val="00827A0B"/>
    <w:rsid w:val="00832C86"/>
    <w:rsid w:val="008346E0"/>
    <w:rsid w:val="00835D99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87DB6"/>
    <w:rsid w:val="00890FF0"/>
    <w:rsid w:val="008918AB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609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88C"/>
    <w:rsid w:val="008E0F6F"/>
    <w:rsid w:val="008E2242"/>
    <w:rsid w:val="008E2DD5"/>
    <w:rsid w:val="008E3774"/>
    <w:rsid w:val="008E3898"/>
    <w:rsid w:val="008E518A"/>
    <w:rsid w:val="008E5478"/>
    <w:rsid w:val="008E593F"/>
    <w:rsid w:val="008E6A9D"/>
    <w:rsid w:val="008E6CF3"/>
    <w:rsid w:val="008F202C"/>
    <w:rsid w:val="008F231E"/>
    <w:rsid w:val="008F334E"/>
    <w:rsid w:val="008F40D1"/>
    <w:rsid w:val="008F40FC"/>
    <w:rsid w:val="008F4A05"/>
    <w:rsid w:val="008F5B43"/>
    <w:rsid w:val="008F5FDB"/>
    <w:rsid w:val="008F610A"/>
    <w:rsid w:val="008F68C3"/>
    <w:rsid w:val="008F694F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14C14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308D"/>
    <w:rsid w:val="00944B03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457E"/>
    <w:rsid w:val="00965C5B"/>
    <w:rsid w:val="00966137"/>
    <w:rsid w:val="0096684B"/>
    <w:rsid w:val="00972C7F"/>
    <w:rsid w:val="00972E99"/>
    <w:rsid w:val="009747C3"/>
    <w:rsid w:val="00976E46"/>
    <w:rsid w:val="00980892"/>
    <w:rsid w:val="00983175"/>
    <w:rsid w:val="009873A7"/>
    <w:rsid w:val="009954E8"/>
    <w:rsid w:val="009A041E"/>
    <w:rsid w:val="009A0C79"/>
    <w:rsid w:val="009A1473"/>
    <w:rsid w:val="009A4D89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BC6"/>
    <w:rsid w:val="009D704A"/>
    <w:rsid w:val="009D79E3"/>
    <w:rsid w:val="009E1A09"/>
    <w:rsid w:val="009E32B9"/>
    <w:rsid w:val="009E417E"/>
    <w:rsid w:val="009E525B"/>
    <w:rsid w:val="009E5CA3"/>
    <w:rsid w:val="009F2D9A"/>
    <w:rsid w:val="009F33D5"/>
    <w:rsid w:val="009F38C9"/>
    <w:rsid w:val="009F7F48"/>
    <w:rsid w:val="00A02184"/>
    <w:rsid w:val="00A02545"/>
    <w:rsid w:val="00A025E6"/>
    <w:rsid w:val="00A02C08"/>
    <w:rsid w:val="00A04F58"/>
    <w:rsid w:val="00A0554F"/>
    <w:rsid w:val="00A05555"/>
    <w:rsid w:val="00A06D89"/>
    <w:rsid w:val="00A07D1B"/>
    <w:rsid w:val="00A11E5F"/>
    <w:rsid w:val="00A17AB1"/>
    <w:rsid w:val="00A27439"/>
    <w:rsid w:val="00A31B41"/>
    <w:rsid w:val="00A33B47"/>
    <w:rsid w:val="00A346BD"/>
    <w:rsid w:val="00A35790"/>
    <w:rsid w:val="00A35D1E"/>
    <w:rsid w:val="00A362D1"/>
    <w:rsid w:val="00A3758F"/>
    <w:rsid w:val="00A40B7B"/>
    <w:rsid w:val="00A4350E"/>
    <w:rsid w:val="00A44BD2"/>
    <w:rsid w:val="00A45544"/>
    <w:rsid w:val="00A45656"/>
    <w:rsid w:val="00A45A89"/>
    <w:rsid w:val="00A46560"/>
    <w:rsid w:val="00A47D1F"/>
    <w:rsid w:val="00A47F12"/>
    <w:rsid w:val="00A52731"/>
    <w:rsid w:val="00A53580"/>
    <w:rsid w:val="00A55729"/>
    <w:rsid w:val="00A56A35"/>
    <w:rsid w:val="00A56BA8"/>
    <w:rsid w:val="00A56D29"/>
    <w:rsid w:val="00A57480"/>
    <w:rsid w:val="00A60295"/>
    <w:rsid w:val="00A621A3"/>
    <w:rsid w:val="00A62427"/>
    <w:rsid w:val="00A6472C"/>
    <w:rsid w:val="00A648CC"/>
    <w:rsid w:val="00A65546"/>
    <w:rsid w:val="00A662C8"/>
    <w:rsid w:val="00A66DE2"/>
    <w:rsid w:val="00A67396"/>
    <w:rsid w:val="00A67B58"/>
    <w:rsid w:val="00A70227"/>
    <w:rsid w:val="00A722CD"/>
    <w:rsid w:val="00A73918"/>
    <w:rsid w:val="00A73C56"/>
    <w:rsid w:val="00A77761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2BA0"/>
    <w:rsid w:val="00AB4CE3"/>
    <w:rsid w:val="00AB6ADD"/>
    <w:rsid w:val="00AC0672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0C0B"/>
    <w:rsid w:val="00AE355A"/>
    <w:rsid w:val="00AE43DA"/>
    <w:rsid w:val="00AE490F"/>
    <w:rsid w:val="00AE49AC"/>
    <w:rsid w:val="00AE57F5"/>
    <w:rsid w:val="00AE6089"/>
    <w:rsid w:val="00AE6CC0"/>
    <w:rsid w:val="00AE79C3"/>
    <w:rsid w:val="00AF178E"/>
    <w:rsid w:val="00AF2E84"/>
    <w:rsid w:val="00AF3F65"/>
    <w:rsid w:val="00AF4047"/>
    <w:rsid w:val="00AF7791"/>
    <w:rsid w:val="00AF7958"/>
    <w:rsid w:val="00B0074E"/>
    <w:rsid w:val="00B007EA"/>
    <w:rsid w:val="00B021CD"/>
    <w:rsid w:val="00B038CD"/>
    <w:rsid w:val="00B03EC5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5059"/>
    <w:rsid w:val="00B300DA"/>
    <w:rsid w:val="00B31104"/>
    <w:rsid w:val="00B31D9F"/>
    <w:rsid w:val="00B42A40"/>
    <w:rsid w:val="00B44F1E"/>
    <w:rsid w:val="00B45233"/>
    <w:rsid w:val="00B46F4A"/>
    <w:rsid w:val="00B50D98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2F89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15F4"/>
    <w:rsid w:val="00BD3D94"/>
    <w:rsid w:val="00BD3DAE"/>
    <w:rsid w:val="00BD3DD7"/>
    <w:rsid w:val="00BD4484"/>
    <w:rsid w:val="00BD5543"/>
    <w:rsid w:val="00BD64A6"/>
    <w:rsid w:val="00BD74C0"/>
    <w:rsid w:val="00BE1FC2"/>
    <w:rsid w:val="00BE399E"/>
    <w:rsid w:val="00BE6F9C"/>
    <w:rsid w:val="00BF0534"/>
    <w:rsid w:val="00BF1775"/>
    <w:rsid w:val="00BF201D"/>
    <w:rsid w:val="00BF2087"/>
    <w:rsid w:val="00BF564E"/>
    <w:rsid w:val="00BF6446"/>
    <w:rsid w:val="00BF653E"/>
    <w:rsid w:val="00BF7405"/>
    <w:rsid w:val="00C018D0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B64"/>
    <w:rsid w:val="00C46985"/>
    <w:rsid w:val="00C50563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3D8E"/>
    <w:rsid w:val="00C647BF"/>
    <w:rsid w:val="00C662FD"/>
    <w:rsid w:val="00C70707"/>
    <w:rsid w:val="00C76658"/>
    <w:rsid w:val="00C76D52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470"/>
    <w:rsid w:val="00CB3FBD"/>
    <w:rsid w:val="00CB5F46"/>
    <w:rsid w:val="00CB626D"/>
    <w:rsid w:val="00CB7C34"/>
    <w:rsid w:val="00CC1DF5"/>
    <w:rsid w:val="00CC2592"/>
    <w:rsid w:val="00CC2D86"/>
    <w:rsid w:val="00CC2DCA"/>
    <w:rsid w:val="00CC46A9"/>
    <w:rsid w:val="00CC4CDE"/>
    <w:rsid w:val="00CC4E01"/>
    <w:rsid w:val="00CC724A"/>
    <w:rsid w:val="00CD2D08"/>
    <w:rsid w:val="00CD2F54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E6EE8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64E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4DD8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1B5A"/>
    <w:rsid w:val="00D72ED9"/>
    <w:rsid w:val="00D73172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39B0"/>
    <w:rsid w:val="00DA52F9"/>
    <w:rsid w:val="00DA6576"/>
    <w:rsid w:val="00DA7E4A"/>
    <w:rsid w:val="00DA7FF4"/>
    <w:rsid w:val="00DB2012"/>
    <w:rsid w:val="00DB216A"/>
    <w:rsid w:val="00DB4B44"/>
    <w:rsid w:val="00DB7636"/>
    <w:rsid w:val="00DB7B6B"/>
    <w:rsid w:val="00DC0A29"/>
    <w:rsid w:val="00DC0B07"/>
    <w:rsid w:val="00DC0FB4"/>
    <w:rsid w:val="00DC28E6"/>
    <w:rsid w:val="00DC7419"/>
    <w:rsid w:val="00DC79C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E5751"/>
    <w:rsid w:val="00DF00FA"/>
    <w:rsid w:val="00DF0489"/>
    <w:rsid w:val="00DF0955"/>
    <w:rsid w:val="00DF15BB"/>
    <w:rsid w:val="00DF2FC8"/>
    <w:rsid w:val="00DF32FD"/>
    <w:rsid w:val="00DF57D8"/>
    <w:rsid w:val="00DF6616"/>
    <w:rsid w:val="00DF6F6D"/>
    <w:rsid w:val="00DF7C1F"/>
    <w:rsid w:val="00DF7EB5"/>
    <w:rsid w:val="00E032C5"/>
    <w:rsid w:val="00E04408"/>
    <w:rsid w:val="00E063FA"/>
    <w:rsid w:val="00E06DFD"/>
    <w:rsid w:val="00E10930"/>
    <w:rsid w:val="00E11449"/>
    <w:rsid w:val="00E14458"/>
    <w:rsid w:val="00E149CF"/>
    <w:rsid w:val="00E15F7B"/>
    <w:rsid w:val="00E176B0"/>
    <w:rsid w:val="00E20161"/>
    <w:rsid w:val="00E20251"/>
    <w:rsid w:val="00E213BE"/>
    <w:rsid w:val="00E2161E"/>
    <w:rsid w:val="00E218E1"/>
    <w:rsid w:val="00E21EE1"/>
    <w:rsid w:val="00E2203C"/>
    <w:rsid w:val="00E22AD1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476BD"/>
    <w:rsid w:val="00E50DD2"/>
    <w:rsid w:val="00E52973"/>
    <w:rsid w:val="00E539B6"/>
    <w:rsid w:val="00E55853"/>
    <w:rsid w:val="00E55B2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177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2969"/>
    <w:rsid w:val="00E93999"/>
    <w:rsid w:val="00E93F18"/>
    <w:rsid w:val="00EA1019"/>
    <w:rsid w:val="00EA2009"/>
    <w:rsid w:val="00EA3B29"/>
    <w:rsid w:val="00EA4EAA"/>
    <w:rsid w:val="00EA563F"/>
    <w:rsid w:val="00EA7325"/>
    <w:rsid w:val="00EB0C7B"/>
    <w:rsid w:val="00EB13DD"/>
    <w:rsid w:val="00EB2065"/>
    <w:rsid w:val="00EB2971"/>
    <w:rsid w:val="00EB4408"/>
    <w:rsid w:val="00EB7421"/>
    <w:rsid w:val="00EB77C1"/>
    <w:rsid w:val="00EB7E49"/>
    <w:rsid w:val="00EC0646"/>
    <w:rsid w:val="00EC11C8"/>
    <w:rsid w:val="00EC2704"/>
    <w:rsid w:val="00EC36F5"/>
    <w:rsid w:val="00EC38AC"/>
    <w:rsid w:val="00EC5A4D"/>
    <w:rsid w:val="00EC6D4F"/>
    <w:rsid w:val="00ED0840"/>
    <w:rsid w:val="00ED0DEA"/>
    <w:rsid w:val="00ED2B43"/>
    <w:rsid w:val="00ED3DEA"/>
    <w:rsid w:val="00ED4E54"/>
    <w:rsid w:val="00ED556E"/>
    <w:rsid w:val="00ED73C4"/>
    <w:rsid w:val="00EE0049"/>
    <w:rsid w:val="00EE1222"/>
    <w:rsid w:val="00EE2B8A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87A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6799"/>
    <w:rsid w:val="00F275D1"/>
    <w:rsid w:val="00F276C9"/>
    <w:rsid w:val="00F27E9C"/>
    <w:rsid w:val="00F3025B"/>
    <w:rsid w:val="00F31374"/>
    <w:rsid w:val="00F31ACE"/>
    <w:rsid w:val="00F329D7"/>
    <w:rsid w:val="00F33B8F"/>
    <w:rsid w:val="00F3475F"/>
    <w:rsid w:val="00F34E7A"/>
    <w:rsid w:val="00F357FE"/>
    <w:rsid w:val="00F402D6"/>
    <w:rsid w:val="00F40956"/>
    <w:rsid w:val="00F41BFB"/>
    <w:rsid w:val="00F41F41"/>
    <w:rsid w:val="00F43E75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60A5F"/>
    <w:rsid w:val="00F6138E"/>
    <w:rsid w:val="00F61F55"/>
    <w:rsid w:val="00F655ED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057"/>
    <w:rsid w:val="00FA2C69"/>
    <w:rsid w:val="00FA5243"/>
    <w:rsid w:val="00FA5E97"/>
    <w:rsid w:val="00FA6461"/>
    <w:rsid w:val="00FB0EC8"/>
    <w:rsid w:val="00FB6E20"/>
    <w:rsid w:val="00FB6F40"/>
    <w:rsid w:val="00FB7B2D"/>
    <w:rsid w:val="00FC1EF5"/>
    <w:rsid w:val="00FC2E0F"/>
    <w:rsid w:val="00FC3261"/>
    <w:rsid w:val="00FC3F1E"/>
    <w:rsid w:val="00FC5400"/>
    <w:rsid w:val="00FC5B34"/>
    <w:rsid w:val="00FC6F07"/>
    <w:rsid w:val="00FC7901"/>
    <w:rsid w:val="00FD0697"/>
    <w:rsid w:val="00FD43CE"/>
    <w:rsid w:val="00FD6683"/>
    <w:rsid w:val="00FE038F"/>
    <w:rsid w:val="00FE08F9"/>
    <w:rsid w:val="00FE1225"/>
    <w:rsid w:val="00FE6E6F"/>
    <w:rsid w:val="00FE78D0"/>
    <w:rsid w:val="00FE7E07"/>
    <w:rsid w:val="00FF0085"/>
    <w:rsid w:val="00FF106A"/>
    <w:rsid w:val="00FF1B0C"/>
    <w:rsid w:val="00FF1F60"/>
    <w:rsid w:val="00FF291A"/>
    <w:rsid w:val="00FF2D22"/>
    <w:rsid w:val="00FF67FC"/>
    <w:rsid w:val="00FF7227"/>
    <w:rsid w:val="00FF72AB"/>
    <w:rsid w:val="0CFD7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3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3">
    <w:name w:val="heading 2"/>
    <w:basedOn w:val="1"/>
    <w:next w:val="1"/>
    <w:link w:val="24"/>
    <w:qFormat/>
    <w:uiPriority w:val="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4">
    <w:name w:val="heading 3"/>
    <w:basedOn w:val="1"/>
    <w:next w:val="1"/>
    <w:link w:val="25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5">
    <w:name w:val="heading 4"/>
    <w:basedOn w:val="1"/>
    <w:next w:val="1"/>
    <w:link w:val="26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6">
    <w:name w:val="heading 5"/>
    <w:basedOn w:val="1"/>
    <w:next w:val="1"/>
    <w:link w:val="28"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22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annotation reference"/>
    <w:basedOn w:val="7"/>
    <w:semiHidden/>
    <w:unhideWhenUsed/>
    <w:qFormat/>
    <w:uiPriority w:val="99"/>
    <w:rPr>
      <w:sz w:val="16"/>
      <w:szCs w:val="16"/>
    </w:rPr>
  </w:style>
  <w:style w:type="paragraph" w:styleId="11">
    <w:name w:val="annotation text"/>
    <w:basedOn w:val="1"/>
    <w:link w:val="37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12">
    <w:name w:val="annotation subject"/>
    <w:basedOn w:val="11"/>
    <w:next w:val="11"/>
    <w:link w:val="38"/>
    <w:semiHidden/>
    <w:unhideWhenUsed/>
    <w:qFormat/>
    <w:uiPriority w:val="99"/>
    <w:rPr>
      <w:b/>
      <w:bCs/>
    </w:rPr>
  </w:style>
  <w:style w:type="character" w:styleId="13">
    <w:name w:val="FollowedHyperlink"/>
    <w:basedOn w:val="7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4">
    <w:name w:val="footer"/>
    <w:basedOn w:val="1"/>
    <w:link w:val="21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5">
    <w:name w:val="header"/>
    <w:basedOn w:val="1"/>
    <w:link w:val="2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6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7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8">
    <w:name w:val="Strong"/>
    <w:basedOn w:val="7"/>
    <w:qFormat/>
    <w:uiPriority w:val="22"/>
    <w:rPr>
      <w:b/>
      <w:bCs/>
    </w:rPr>
  </w:style>
  <w:style w:type="table" w:styleId="19">
    <w:name w:val="Table Grid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Header Char"/>
    <w:basedOn w:val="7"/>
    <w:link w:val="15"/>
    <w:qFormat/>
    <w:uiPriority w:val="99"/>
  </w:style>
  <w:style w:type="character" w:customStyle="1" w:styleId="21">
    <w:name w:val="Footer Char"/>
    <w:basedOn w:val="7"/>
    <w:link w:val="14"/>
    <w:qFormat/>
    <w:uiPriority w:val="99"/>
  </w:style>
  <w:style w:type="character" w:customStyle="1" w:styleId="22">
    <w:name w:val="Balloon Text Char"/>
    <w:basedOn w:val="7"/>
    <w:link w:val="9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3">
    <w:name w:val="Heading 1 Char"/>
    <w:basedOn w:val="7"/>
    <w:link w:val="2"/>
    <w:qFormat/>
    <w:uiPriority w:val="9"/>
    <w:rPr>
      <w:rFonts w:eastAsiaTheme="majorEastAsia" w:cstheme="majorBidi"/>
      <w:b/>
      <w:color w:val="224D54"/>
      <w:sz w:val="44"/>
      <w:szCs w:val="32"/>
    </w:rPr>
  </w:style>
  <w:style w:type="character" w:customStyle="1" w:styleId="24">
    <w:name w:val="Heading 2 Char"/>
    <w:basedOn w:val="7"/>
    <w:link w:val="3"/>
    <w:uiPriority w:val="9"/>
    <w:rPr>
      <w:rFonts w:eastAsiaTheme="majorEastAsia" w:cstheme="majorBidi"/>
      <w:b/>
      <w:bCs/>
      <w:color w:val="24525A"/>
      <w:sz w:val="36"/>
      <w:szCs w:val="36"/>
      <w:lang w:val="bg-BG"/>
    </w:rPr>
  </w:style>
  <w:style w:type="character" w:customStyle="1" w:styleId="25">
    <w:name w:val="Heading 3 Char"/>
    <w:basedOn w:val="7"/>
    <w:link w:val="4"/>
    <w:qFormat/>
    <w:uiPriority w:val="9"/>
    <w:rPr>
      <w:rFonts w:eastAsiaTheme="majorEastAsia" w:cstheme="majorBidi"/>
      <w:b/>
      <w:color w:val="2A5F68"/>
      <w:sz w:val="32"/>
      <w:szCs w:val="32"/>
    </w:rPr>
  </w:style>
  <w:style w:type="character" w:customStyle="1" w:styleId="26">
    <w:name w:val="Heading 4 Char"/>
    <w:basedOn w:val="7"/>
    <w:link w:val="5"/>
    <w:qFormat/>
    <w:uiPriority w:val="9"/>
    <w:rPr>
      <w:rFonts w:eastAsiaTheme="majorEastAsia" w:cstheme="majorBidi"/>
      <w:b/>
      <w:iCs/>
      <w:color w:val="2A5F68"/>
      <w:sz w:val="28"/>
    </w:rPr>
  </w:style>
  <w:style w:type="paragraph" w:styleId="27">
    <w:name w:val="List Paragraph"/>
    <w:basedOn w:val="1"/>
    <w:link w:val="33"/>
    <w:qFormat/>
    <w:uiPriority w:val="34"/>
    <w:pPr>
      <w:ind w:left="720"/>
      <w:contextualSpacing/>
    </w:pPr>
  </w:style>
  <w:style w:type="character" w:customStyle="1" w:styleId="28">
    <w:name w:val="Heading 5 Char"/>
    <w:basedOn w:val="7"/>
    <w:link w:val="6"/>
    <w:qFormat/>
    <w:uiPriority w:val="9"/>
    <w:rPr>
      <w:rFonts w:eastAsiaTheme="majorEastAsia" w:cstheme="majorBidi"/>
      <w:b/>
      <w:color w:val="2A5F68"/>
    </w:rPr>
  </w:style>
  <w:style w:type="paragraph" w:customStyle="1" w:styleId="29">
    <w:name w:val="Code"/>
    <w:basedOn w:val="1"/>
    <w:link w:val="30"/>
    <w:qFormat/>
    <w:uiPriority w:val="0"/>
    <w:rPr>
      <w:rFonts w:ascii="Consolas" w:hAnsi="Consolas"/>
      <w:b/>
    </w:rPr>
  </w:style>
  <w:style w:type="character" w:customStyle="1" w:styleId="30">
    <w:name w:val="Code Char"/>
    <w:basedOn w:val="7"/>
    <w:link w:val="29"/>
    <w:qFormat/>
    <w:uiPriority w:val="0"/>
    <w:rPr>
      <w:rFonts w:ascii="Consolas" w:hAnsi="Consolas"/>
      <w:b/>
    </w:rPr>
  </w:style>
  <w:style w:type="character" w:customStyle="1" w:styleId="31">
    <w:name w:val="_tgc"/>
    <w:basedOn w:val="7"/>
    <w:qFormat/>
    <w:uiPriority w:val="0"/>
  </w:style>
  <w:style w:type="paragraph" w:customStyle="1" w:styleId="32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3">
    <w:name w:val="List Paragraph Char"/>
    <w:basedOn w:val="7"/>
    <w:link w:val="27"/>
    <w:qFormat/>
    <w:uiPriority w:val="34"/>
  </w:style>
  <w:style w:type="character" w:customStyle="1" w:styleId="34">
    <w:name w:val="Internet 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5">
    <w:name w:val="Unresolved Mention"/>
    <w:basedOn w:val="7"/>
    <w:semiHidden/>
    <w:unhideWhenUsed/>
    <w:qFormat/>
    <w:uiPriority w:val="99"/>
    <w:rPr>
      <w:color w:val="605E5C"/>
      <w:shd w:val="clear" w:color="auto" w:fill="E1DFDD"/>
    </w:rPr>
  </w:style>
  <w:style w:type="table" w:customStyle="1" w:styleId="36">
    <w:name w:val="Table Grid3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37">
    <w:name w:val="Comment Text Char"/>
    <w:basedOn w:val="7"/>
    <w:link w:val="11"/>
    <w:semiHidden/>
    <w:qFormat/>
    <w:uiPriority w:val="99"/>
    <w:rPr>
      <w:sz w:val="20"/>
      <w:szCs w:val="20"/>
    </w:rPr>
  </w:style>
  <w:style w:type="character" w:customStyle="1" w:styleId="38">
    <w:name w:val="Comment Subject Char"/>
    <w:basedOn w:val="37"/>
    <w:link w:val="12"/>
    <w:semiHidden/>
    <w:qFormat/>
    <w:uiPriority w:val="99"/>
    <w:rPr>
      <w:b/>
      <w:bCs/>
      <w:sz w:val="20"/>
      <w:szCs w:val="20"/>
    </w:rPr>
  </w:style>
  <w:style w:type="character" w:customStyle="1" w:styleId="39">
    <w:name w:val="Unresolved Mention1"/>
    <w:basedOn w:val="7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3.png"/><Relationship Id="rId8" Type="http://schemas.openxmlformats.org/officeDocument/2006/relationships/image" Target="media/image12.png"/><Relationship Id="rId7" Type="http://schemas.openxmlformats.org/officeDocument/2006/relationships/image" Target="media/image1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6" Type="http://schemas.openxmlformats.org/officeDocument/2006/relationships/fontTable" Target="fontTable.xml"/><Relationship Id="rId35" Type="http://schemas.openxmlformats.org/officeDocument/2006/relationships/customXml" Target="../customXml/item2.xml"/><Relationship Id="rId34" Type="http://schemas.openxmlformats.org/officeDocument/2006/relationships/numbering" Target="numbering.xml"/><Relationship Id="rId33" Type="http://schemas.openxmlformats.org/officeDocument/2006/relationships/customXml" Target="../customXml/item1.xml"/><Relationship Id="rId32" Type="http://schemas.openxmlformats.org/officeDocument/2006/relationships/image" Target="media/image36.png"/><Relationship Id="rId31" Type="http://schemas.openxmlformats.org/officeDocument/2006/relationships/image" Target="media/image35.png"/><Relationship Id="rId30" Type="http://schemas.openxmlformats.org/officeDocument/2006/relationships/image" Target="media/image34.png"/><Relationship Id="rId3" Type="http://schemas.openxmlformats.org/officeDocument/2006/relationships/footnotes" Target="footnotes.xml"/><Relationship Id="rId29" Type="http://schemas.openxmlformats.org/officeDocument/2006/relationships/image" Target="media/image33.png"/><Relationship Id="rId28" Type="http://schemas.openxmlformats.org/officeDocument/2006/relationships/image" Target="media/image32.png"/><Relationship Id="rId27" Type="http://schemas.openxmlformats.org/officeDocument/2006/relationships/image" Target="media/image31.png"/><Relationship Id="rId26" Type="http://schemas.openxmlformats.org/officeDocument/2006/relationships/image" Target="media/image30.png"/><Relationship Id="rId25" Type="http://schemas.openxmlformats.org/officeDocument/2006/relationships/image" Target="media/image29.png"/><Relationship Id="rId24" Type="http://schemas.openxmlformats.org/officeDocument/2006/relationships/image" Target="media/image28.png"/><Relationship Id="rId23" Type="http://schemas.openxmlformats.org/officeDocument/2006/relationships/image" Target="media/image27.png"/><Relationship Id="rId22" Type="http://schemas.openxmlformats.org/officeDocument/2006/relationships/image" Target="media/image26.png"/><Relationship Id="rId21" Type="http://schemas.openxmlformats.org/officeDocument/2006/relationships/image" Target="media/image25.png"/><Relationship Id="rId20" Type="http://schemas.openxmlformats.org/officeDocument/2006/relationships/image" Target="media/image24.png"/><Relationship Id="rId2" Type="http://schemas.openxmlformats.org/officeDocument/2006/relationships/settings" Target="settings.xml"/><Relationship Id="rId19" Type="http://schemas.openxmlformats.org/officeDocument/2006/relationships/image" Target="media/image23.png"/><Relationship Id="rId18" Type="http://schemas.openxmlformats.org/officeDocument/2006/relationships/image" Target="media/image22.png"/><Relationship Id="rId17" Type="http://schemas.openxmlformats.org/officeDocument/2006/relationships/image" Target="media/image21.png"/><Relationship Id="rId16" Type="http://schemas.openxmlformats.org/officeDocument/2006/relationships/image" Target="media/image20.png"/><Relationship Id="rId15" Type="http://schemas.openxmlformats.org/officeDocument/2006/relationships/image" Target="media/image19.png"/><Relationship Id="rId14" Type="http://schemas.openxmlformats.org/officeDocument/2006/relationships/image" Target="media/image18.png"/><Relationship Id="rId13" Type="http://schemas.openxmlformats.org/officeDocument/2006/relationships/image" Target="media/image17.png"/><Relationship Id="rId12" Type="http://schemas.openxmlformats.org/officeDocument/2006/relationships/image" Target="media/image16.png"/><Relationship Id="rId11" Type="http://schemas.openxmlformats.org/officeDocument/2006/relationships/image" Target="media/image15.png"/><Relationship Id="rId10" Type="http://schemas.openxmlformats.org/officeDocument/2006/relationships/image" Target="media/image14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EE84E8F-EC72-4DD7-A4FB-4222DB96F24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</Company>
  <Pages>7</Pages>
  <Words>728</Words>
  <Characters>4153</Characters>
  <Lines>34</Lines>
  <Paragraphs>9</Paragraphs>
  <TotalTime>182</TotalTime>
  <ScaleCrop>false</ScaleCrop>
  <LinksUpToDate>false</LinksUpToDate>
  <CharactersWithSpaces>4872</CharactersWithSpaces>
  <Application>WPS Office_11.2.0.11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3-07-02T22:59:00Z</dcterms:created>
  <dc:creator>SoftUni</dc:creator>
  <dc:description>With the kind support of SoftUni: https://softuni.org</dc:description>
  <cp:keywords>SoftUni; Software University; Docker; Containerization; Images; programming; coding; computer programming; software development; software engineering; software technologies; digital skills; technical skills; training; course</cp:keywords>
  <cp:lastModifiedBy>Murti</cp:lastModifiedBy>
  <cp:lastPrinted>2023-07-11T02:14:00Z</cp:lastPrinted>
  <dcterms:modified xsi:type="dcterms:W3CDTF">2024-03-09T14:18:42Z</dcterms:modified>
  <dc:subject>Software Development</dc:subject>
  <dc:title>Lab: Automated Testing</dc:title>
  <cp:revision>15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  <property fmtid="{D5CDD505-2E9C-101B-9397-08002B2CF9AE}" pid="3" name="KSOProductBuildVer">
    <vt:lpwstr>1033-11.2.0.11225</vt:lpwstr>
  </property>
  <property fmtid="{D5CDD505-2E9C-101B-9397-08002B2CF9AE}" pid="4" name="ICV">
    <vt:lpwstr>150B644AB2C6454C8C9CEED46BAD5CF5</vt:lpwstr>
  </property>
</Properties>
</file>